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0E67D" w14:textId="77777777" w:rsidR="005161FD" w:rsidRPr="00305A8D" w:rsidRDefault="005161FD" w:rsidP="005161FD">
      <w:p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000000"/>
          <w:sz w:val="50"/>
          <w:szCs w:val="50"/>
          <w:u w:val="none"/>
        </w:rPr>
      </w:pPr>
      <w:r w:rsidRPr="00305A8D">
        <w:rPr>
          <w:rFonts w:ascii="Arial-BoldMT" w:eastAsia="Arial-BoldMT" w:cs="Arial-BoldMT"/>
          <w:b/>
          <w:color w:val="000000"/>
          <w:sz w:val="50"/>
          <w:szCs w:val="50"/>
          <w:u w:val="none"/>
        </w:rPr>
        <w:t>Writeup</w:t>
      </w:r>
    </w:p>
    <w:p w14:paraId="00570B93" w14:textId="5AA9678D" w:rsidR="005161FD" w:rsidRPr="00305A8D" w:rsidRDefault="005161FD" w:rsidP="005161FD">
      <w:p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000000"/>
          <w:sz w:val="36"/>
          <w:szCs w:val="36"/>
          <w:u w:val="none"/>
        </w:rPr>
      </w:pPr>
      <w:r w:rsidRPr="00305A8D">
        <w:rPr>
          <w:rFonts w:ascii="Arial-BoldMT" w:eastAsia="Arial-BoldMT" w:cs="Arial-BoldMT"/>
          <w:b/>
          <w:color w:val="000000"/>
          <w:sz w:val="36"/>
          <w:szCs w:val="36"/>
          <w:u w:val="none"/>
        </w:rPr>
        <w:t>Med</w:t>
      </w:r>
      <w:r w:rsidR="006958E5">
        <w:rPr>
          <w:rFonts w:ascii="Arial-BoldMT" w:eastAsia="Arial-BoldMT" w:cs="Arial-BoldMT"/>
          <w:b/>
          <w:color w:val="000000"/>
          <w:sz w:val="36"/>
          <w:szCs w:val="36"/>
          <w:u w:val="none"/>
        </w:rPr>
        <w:t>-Shop</w:t>
      </w:r>
      <w:r w:rsidRPr="00305A8D">
        <w:rPr>
          <w:rFonts w:ascii="Arial-BoldMT" w:eastAsia="Arial-BoldMT" w:cs="Arial-BoldMT"/>
          <w:b/>
          <w:color w:val="000000"/>
          <w:sz w:val="36"/>
          <w:szCs w:val="36"/>
          <w:u w:val="none"/>
        </w:rPr>
        <w:t xml:space="preserve"> (Capstone Project)</w:t>
      </w:r>
    </w:p>
    <w:p w14:paraId="20C86BE1" w14:textId="4E1E37FA" w:rsidR="005161FD" w:rsidRPr="00305A8D" w:rsidRDefault="005161FD" w:rsidP="005161FD">
      <w:p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1155CD"/>
          <w:sz w:val="28"/>
          <w:szCs w:val="28"/>
          <w:u w:val="none"/>
        </w:rPr>
      </w:pPr>
      <w:r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 xml:space="preserve">GitHub link - </w:t>
      </w:r>
      <w:hyperlink r:id="rId5" w:history="1">
        <w:r w:rsidRPr="00305A8D">
          <w:rPr>
            <w:rStyle w:val="Hyperlink"/>
            <w:rFonts w:ascii="Arial-BoldMT" w:eastAsia="Arial-BoldMT" w:cs="Arial-BoldMT"/>
            <w:b/>
            <w:sz w:val="28"/>
            <w:szCs w:val="28"/>
            <w:u w:val="none"/>
          </w:rPr>
          <w:t>https://github.com/khushi-TEK/Med-Shop/tree/master</w:t>
        </w:r>
      </w:hyperlink>
    </w:p>
    <w:p w14:paraId="5244E484" w14:textId="264BEDC7" w:rsidR="005161FD" w:rsidRPr="00305A8D" w:rsidRDefault="005161FD" w:rsidP="00305A8D">
      <w:p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The project is based around MVC architecture using ASP .NET 6.0. </w:t>
      </w:r>
    </w:p>
    <w:p w14:paraId="49EDBACB" w14:textId="77777777" w:rsidR="00305A8D" w:rsidRPr="00305A8D" w:rsidRDefault="00305A8D" w:rsidP="00305A8D">
      <w:p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1155CD"/>
          <w:sz w:val="28"/>
          <w:szCs w:val="28"/>
          <w:u w:val="none"/>
        </w:rPr>
      </w:pPr>
    </w:p>
    <w:p w14:paraId="37FF6BD4" w14:textId="77777777" w:rsidR="005161FD" w:rsidRPr="00305A8D" w:rsidRDefault="005161FD" w:rsidP="005161FD">
      <w:p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000000"/>
          <w:sz w:val="28"/>
          <w:szCs w:val="28"/>
          <w:u w:val="none"/>
        </w:rPr>
      </w:pPr>
      <w:r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>User side</w:t>
      </w:r>
    </w:p>
    <w:p w14:paraId="5CD86F9E" w14:textId="3DB15340" w:rsidR="005161FD" w:rsidRPr="00305A8D" w:rsidRDefault="005161FD" w:rsidP="00305A8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Users can register themselves and browse through the products.</w:t>
      </w:r>
    </w:p>
    <w:p w14:paraId="763EE4CD" w14:textId="033C5C65" w:rsidR="005161FD" w:rsidRPr="00305A8D" w:rsidRDefault="005161FD" w:rsidP="00305A8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User clicks on details and has a detailed description of the product.</w:t>
      </w:r>
    </w:p>
    <w:p w14:paraId="176A698D" w14:textId="77777777" w:rsidR="00305A8D" w:rsidRPr="00305A8D" w:rsidRDefault="005161FD" w:rsidP="00305A8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Users can add the product in the cart and place the order, when the</w:t>
      </w:r>
      <w:r w:rsidR="00305A8D" w:rsidRP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user places the order they are redirected to a Stripe(Api for</w:t>
      </w:r>
      <w:r w:rsidR="00305A8D" w:rsidRP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payments) payment page, Payments can be based through a test</w:t>
      </w:r>
      <w:r w:rsid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card.</w:t>
      </w:r>
    </w:p>
    <w:p w14:paraId="7C29CE6F" w14:textId="3167773A" w:rsidR="005161FD" w:rsidRPr="00305A8D" w:rsidRDefault="005161FD" w:rsidP="005161F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After the test transaction is successful, users can view all their placed</w:t>
      </w:r>
      <w:r w:rsid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orders and check their status.</w:t>
      </w:r>
    </w:p>
    <w:p w14:paraId="6AE1687D" w14:textId="77777777" w:rsidR="005161FD" w:rsidRPr="00305A8D" w:rsidRDefault="005161FD" w:rsidP="005161FD">
      <w:p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000000"/>
          <w:sz w:val="28"/>
          <w:szCs w:val="28"/>
          <w:u w:val="none"/>
        </w:rPr>
      </w:pPr>
      <w:r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>Admin Side</w:t>
      </w:r>
    </w:p>
    <w:p w14:paraId="17B73537" w14:textId="046C5AA6" w:rsidR="005161FD" w:rsidRPr="00305A8D" w:rsidRDefault="005161FD" w:rsidP="00305A8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-BoldMT" w:eastAsia="Arial-BoldMT" w:cs="Arial-BoldMT"/>
          <w:b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A default admin is seeded into database with credentials </w:t>
      </w:r>
      <w:r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>username -</w:t>
      </w:r>
      <w:r w:rsidR="00305A8D"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-BoldMT" w:eastAsia="Arial-BoldMT" w:cs="Arial-BoldMT"/>
          <w:b/>
          <w:color w:val="000000"/>
          <w:sz w:val="28"/>
          <w:szCs w:val="28"/>
          <w:u w:val="none"/>
        </w:rPr>
        <w:t>admin@medkart.com, Password - Admin123*.</w:t>
      </w:r>
    </w:p>
    <w:p w14:paraId="6A814C9B" w14:textId="28224719" w:rsidR="005161FD" w:rsidRPr="00305A8D" w:rsidRDefault="005161FD" w:rsidP="00305A8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Default admin can register other users as admins.</w:t>
      </w:r>
    </w:p>
    <w:p w14:paraId="1BCEE795" w14:textId="41DAEA23" w:rsidR="005161FD" w:rsidRPr="00305A8D" w:rsidRDefault="005161FD" w:rsidP="00305A8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Admin can create,</w:t>
      </w:r>
      <w:r w:rsid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edit and delete categories for different</w:t>
      </w:r>
      <w:r w:rsidR="00305A8D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305A8D">
        <w:rPr>
          <w:rFonts w:ascii="ArialMT" w:eastAsia="ArialMT" w:cs="ArialMT"/>
          <w:color w:val="000000"/>
          <w:sz w:val="28"/>
          <w:szCs w:val="28"/>
          <w:u w:val="none"/>
        </w:rPr>
        <w:t>requirements such as Stomach, Fever, Mental Health, etc.</w:t>
      </w:r>
    </w:p>
    <w:p w14:paraId="6881A199" w14:textId="58F737B0" w:rsidR="005161FD" w:rsidRPr="0057240A" w:rsidRDefault="005161FD" w:rsidP="00305A8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Admin can create,</w:t>
      </w:r>
      <w:r w:rsidR="0057240A" w:rsidRP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delete and edit cover types which basically is a</w:t>
      </w:r>
      <w:r w:rsidR="00305A8D" w:rsidRP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form of medicine examples being - syrup, tablet, tonic, ointment,</w:t>
      </w:r>
      <w:r w:rsid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powder etc.</w:t>
      </w:r>
    </w:p>
    <w:p w14:paraId="5B0160C5" w14:textId="2DB06549" w:rsidR="005161FD" w:rsidRPr="0057240A" w:rsidRDefault="005161FD" w:rsidP="005161F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lastRenderedPageBreak/>
        <w:t>Admin can create,</w:t>
      </w:r>
      <w:r w:rsid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edit and delete a particular product. Admin can add</w:t>
      </w:r>
      <w:r w:rsidR="0057240A" w:rsidRP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a detailed description, upload an image and all the necessary prices,</w:t>
      </w:r>
      <w:r w:rsidR="0057240A" w:rsidRP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Category and Cover type for medicine are available to select as</w:t>
      </w:r>
      <w:r w:rsid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dropdowns.</w:t>
      </w:r>
    </w:p>
    <w:p w14:paraId="5C0DC4C3" w14:textId="2E773F2C" w:rsidR="005161FD" w:rsidRPr="0057240A" w:rsidRDefault="005161FD" w:rsidP="0057240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MT" w:eastAsia="ArialMT" w:cs="ArialMT"/>
          <w:color w:val="000000"/>
          <w:sz w:val="28"/>
          <w:szCs w:val="28"/>
          <w:u w:val="none"/>
        </w:rPr>
      </w:pP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Admin can view the list of all the orders placed by users and edit</w:t>
      </w:r>
      <w:r w:rsidR="0057240A" w:rsidRPr="0057240A"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Pr="0057240A">
        <w:rPr>
          <w:rFonts w:ascii="ArialMT" w:eastAsia="ArialMT" w:cs="ArialMT"/>
          <w:color w:val="000000"/>
          <w:sz w:val="28"/>
          <w:szCs w:val="28"/>
          <w:u w:val="none"/>
        </w:rPr>
        <w:t>some basic details if required by request of individual users.</w:t>
      </w:r>
    </w:p>
    <w:p w14:paraId="056EFCA4" w14:textId="26087655" w:rsidR="00570A20" w:rsidRPr="00305A8D" w:rsidRDefault="0057240A" w:rsidP="005161FD">
      <w:pPr>
        <w:rPr>
          <w:u w:val="none"/>
        </w:rPr>
      </w:pPr>
      <w:r>
        <w:rPr>
          <w:rFonts w:ascii="ArialMT" w:eastAsia="ArialMT" w:cs="ArialMT"/>
          <w:color w:val="000000"/>
          <w:sz w:val="28"/>
          <w:szCs w:val="28"/>
          <w:u w:val="none"/>
        </w:rPr>
        <w:t xml:space="preserve"> </w:t>
      </w:r>
      <w:r w:rsidR="005161FD" w:rsidRPr="00305A8D">
        <w:rPr>
          <w:rFonts w:ascii="ArialMT" w:eastAsia="ArialMT" w:cs="ArialMT"/>
          <w:color w:val="000000"/>
          <w:sz w:val="28"/>
          <w:szCs w:val="28"/>
          <w:u w:val="none"/>
        </w:rPr>
        <w:t>.</w:t>
      </w:r>
    </w:p>
    <w:sectPr w:rsidR="00570A20" w:rsidRPr="00305A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FD4CEB"/>
    <w:multiLevelType w:val="hybridMultilevel"/>
    <w:tmpl w:val="173E04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C4852"/>
    <w:multiLevelType w:val="hybridMultilevel"/>
    <w:tmpl w:val="469A0D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2539D9"/>
    <w:multiLevelType w:val="hybridMultilevel"/>
    <w:tmpl w:val="9AF423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1397400">
    <w:abstractNumId w:val="0"/>
  </w:num>
  <w:num w:numId="2" w16cid:durableId="49232288">
    <w:abstractNumId w:val="2"/>
  </w:num>
  <w:num w:numId="3" w16cid:durableId="16242649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AASxgbmxhZmBmZGJko6SsGpxcWZ+XkgBYa1AD9IAPksAAAA"/>
  </w:docVars>
  <w:rsids>
    <w:rsidRoot w:val="005161FD"/>
    <w:rsid w:val="00305A8D"/>
    <w:rsid w:val="005161FD"/>
    <w:rsid w:val="00570A20"/>
    <w:rsid w:val="0057240A"/>
    <w:rsid w:val="006958E5"/>
    <w:rsid w:val="00D8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B1DA8"/>
  <w15:chartTrackingRefBased/>
  <w15:docId w15:val="{1C9642B8-316C-4E72-9667-A566426BE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bCs/>
        <w:sz w:val="24"/>
        <w:u w:val="single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61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1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5A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khushi-TEK/Med-Shop/tree/ma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R</dc:creator>
  <cp:keywords/>
  <dc:description/>
  <cp:lastModifiedBy>K R</cp:lastModifiedBy>
  <cp:revision>1</cp:revision>
  <dcterms:created xsi:type="dcterms:W3CDTF">2022-06-19T17:28:00Z</dcterms:created>
  <dcterms:modified xsi:type="dcterms:W3CDTF">2022-06-19T17:32:00Z</dcterms:modified>
</cp:coreProperties>
</file>